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Biologist</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London</w:t>
      </w:r>
    </w:p>
    <w:bookmarkStart w:id="21" w:name="X4e4142be95ca9112bafbe66944e034e4dda6862"/>
    <w:p>
      <w:pPr>
        <w:pStyle w:val="Heading1"/>
      </w:pPr>
      <w:r>
        <w:t xml:space="preserve">Internship Application Letter for Biologist Position</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Company/Organization Name]</w:t>
      </w:r>
      <w:r>
        <w:br/>
      </w:r>
      <w:r>
        <w:t xml:space="preserve">[Company Address]</w:t>
      </w:r>
      <w:r>
        <w:br/>
      </w:r>
      <w:r>
        <w:t xml:space="preserve">London, United Kingdom</w:t>
      </w:r>
      <w:r>
        <w:br/>
      </w:r>
      <w:r>
        <w:t xml:space="preserve">SW1A 1AA</w:t>
      </w:r>
    </w:p>
    <w:bookmarkStart w:id="20" w:name="X8e81fbf22244110b7434b7cc7071ee08aa4ba86"/>
    <w:p>
      <w:pPr>
        <w:pStyle w:val="Heading2"/>
      </w:pPr>
      <w:r>
        <w:t xml:space="preserve">Subject: Application for Biologist Internship Position</w:t>
      </w:r>
    </w:p>
    <w:p>
      <w:pPr>
        <w:pStyle w:val="FirstParagraph"/>
      </w:pPr>
      <w:r>
        <w:t xml:space="preserve">Dear Hiring Manager,</w:t>
      </w:r>
    </w:p>
    <w:p>
      <w:pPr>
        <w:pStyle w:val="BodyText"/>
      </w:pPr>
      <w:r>
        <w:t xml:space="preserve">I am writing with immense enthusiasm to submit my application for the Biologist Internship position at your esteemed organization, as advertised on [Platform where job was posted, e.g., LinkedIn, University Careers Portal]. As a highly motivated and detail-oriented biology graduate from [Your University], I am eager to contribute my academic knowledge, technical skills, and passion for ecological conservation to your team within the vibrant scientific community of</w:t>
      </w:r>
      <w:r>
        <w:t xml:space="preserve"> </w:t>
      </w:r>
      <w:r>
        <w:rPr>
          <w:bCs/>
          <w:b/>
        </w:rPr>
        <w:t xml:space="preserve">United Kingdom London</w:t>
      </w:r>
      <w:r>
        <w:t xml:space="preserve">. This</w:t>
      </w:r>
      <w:r>
        <w:t xml:space="preserve"> </w:t>
      </w:r>
      <w:r>
        <w:rPr>
          <w:bCs/>
          <w:b/>
        </w:rPr>
        <w:t xml:space="preserve">Internship Application Letter</w:t>
      </w:r>
      <w:r>
        <w:t xml:space="preserve"> </w:t>
      </w:r>
      <w:r>
        <w:t xml:space="preserve">serves as my formal expression of interest in joining your organization during this pivotal time for environmental science and biodiversity research in the heart of London.</w:t>
      </w:r>
    </w:p>
    <w:p>
      <w:pPr>
        <w:pStyle w:val="BodyText"/>
      </w:pPr>
      <w:r>
        <w:t xml:space="preserve">The dynamic ecosystem challenges facing our planet demand innovative, evidence-based solutions, and I am particularly drawn to your organization’s pioneering work on urban biodiversity corridors along the Thames Estuary—a project directly aligning with my academic focus. My undergraduate degree in Biological Sciences (BSc Hons) at [Your University] equipped me with rigorous training in molecular biology, ecological fieldwork, and data analysis methodologies essential for modern conservation science. Key modules such as</w:t>
      </w:r>
      <w:r>
        <w:t xml:space="preserve"> </w:t>
      </w:r>
      <w:r>
        <w:rPr>
          <w:iCs/>
          <w:i/>
        </w:rPr>
        <w:t xml:space="preserve">Conservation Genetics</w:t>
      </w:r>
      <w:r>
        <w:t xml:space="preserve">,</w:t>
      </w:r>
      <w:r>
        <w:t xml:space="preserve"> </w:t>
      </w:r>
      <w:r>
        <w:rPr>
          <w:iCs/>
          <w:i/>
        </w:rPr>
        <w:t xml:space="preserve">Ecosystem Management</w:t>
      </w:r>
      <w:r>
        <w:t xml:space="preserve">, and</w:t>
      </w:r>
      <w:r>
        <w:t xml:space="preserve"> </w:t>
      </w:r>
      <w:r>
        <w:rPr>
          <w:iCs/>
          <w:i/>
        </w:rPr>
        <w:t xml:space="preserve">Environmental Monitoring Techniques</w:t>
      </w:r>
      <w:r>
        <w:t xml:space="preserve"> </w:t>
      </w:r>
      <w:r>
        <w:t xml:space="preserve">were complemented by hands-on experience conducting field surveys at the [Local Nature Reserve, e.g., Rainham Marshes] in East London, where I documented native plant species composition and assessed microhabitat quality using quadrat sampling. This experience not only honed my technical abilities but also deepened my understanding of the complex interplay between urban development and ecological resilience—a critical concern for</w:t>
      </w:r>
      <w:r>
        <w:t xml:space="preserve"> </w:t>
      </w:r>
      <w:r>
        <w:rPr>
          <w:bCs/>
          <w:b/>
        </w:rPr>
        <w:t xml:space="preserve">United Kingdom London</w:t>
      </w:r>
      <w:r>
        <w:t xml:space="preserve"> </w:t>
      </w:r>
      <w:r>
        <w:t xml:space="preserve">as it implements its ambitious Nature Recovery Network strategy.</w:t>
      </w:r>
    </w:p>
    <w:p>
      <w:pPr>
        <w:pStyle w:val="BodyText"/>
      </w:pPr>
      <w:r>
        <w:t xml:space="preserve">Beyond fieldwork, I have developed advanced laboratory competencies crucial for a future Biologist. During my final-year research project, I employed DNA barcoding techniques to identify invasive species in local waterways under the supervision of Dr. A. Thompson (Senior Lecturer in Ecology). Utilizing PCR amplification, gel electrophoresis, and bioinformatics tools (e.g., BLAST), I contributed to a dataset tracking the spread of</w:t>
      </w:r>
      <w:r>
        <w:t xml:space="preserve"> </w:t>
      </w:r>
      <w:r>
        <w:rPr>
          <w:iCs/>
          <w:i/>
        </w:rPr>
        <w:t xml:space="preserve">Crassostrea gigas</w:t>
      </w:r>
      <w:r>
        <w:t xml:space="preserve"> </w:t>
      </w:r>
      <w:r>
        <w:t xml:space="preserve">(Pacific oyster) in Essex estuaries—a project that directly informed local council management plans. This experience taught me meticulous attention to protocol adherence, data integrity, and collaborative scientific communication—skills I am eager to apply within your organization’s research framework. Furthermore, my proficiency with GIS software (ArcGIS Pro) and statistical analysis (R programming) allows me to translate complex ecological patterns into actionable insights for conservation planning across</w:t>
      </w:r>
      <w:r>
        <w:t xml:space="preserve"> </w:t>
      </w:r>
      <w:r>
        <w:rPr>
          <w:bCs/>
          <w:b/>
        </w:rPr>
        <w:t xml:space="preserve">United Kingdom London</w:t>
      </w:r>
      <w:r>
        <w:t xml:space="preserve">'s diverse landscapes.</w:t>
      </w:r>
    </w:p>
    <w:p>
      <w:pPr>
        <w:pStyle w:val="BodyText"/>
      </w:pPr>
      <w:r>
        <w:t xml:space="preserve">My commitment to biodiversity conservation is deeply personal. As an active member of the [University Name] Ecology Society, I co-organized the “London Urban Wildlife Week” initiative, engaging 150+ students in citizen science projects documenting bird populations in Hyde Park and Regent’s Canal. This experience underscored the power of community engagement in fostering public stewardship—a principle I believe is integral to successful conservation outcomes within densely populated metropolitan environments like London. I am equally inspired by your organization’s recent collaboration with the Zoological Society of London on habitat restoration for endangered pollinators, and I am confident my proactive approach and enthusiasm for translating science into tangible community impact align perfectly with your mission.</w:t>
      </w:r>
    </w:p>
    <w:p>
      <w:pPr>
        <w:pStyle w:val="BodyText"/>
      </w:pPr>
      <w:r>
        <w:t xml:space="preserve">Why</w:t>
      </w:r>
      <w:r>
        <w:t xml:space="preserve"> </w:t>
      </w:r>
      <w:r>
        <w:rPr>
          <w:bCs/>
          <w:b/>
        </w:rPr>
        <w:t xml:space="preserve">United Kingdom London</w:t>
      </w:r>
      <w:r>
        <w:t xml:space="preserve">? The capital city serves as a global nexus for environmental innovation, housing world-leading institutions like the Natural History Museum, the Centre for Ecology &amp; Hydrology (CEH), and numerous conservation NGOs. Being based in London would immerse me in this ecosystem of knowledge exchange and interdisciplinary collaboration, allowing me to learn from experts while contributing fresh perspectives to pressing issues like urban heat islands, plastic pollution mitigation, and climate adaptation strategies. The UK’s robust regulatory framework for biodiversity—evidenced by the Environmental Act 2021 and the 30x30 conservation targets—provides an ideal context for applied biological research with real policy impact. I am eager to contribute to this mission while developing my expertise under your guidance.</w:t>
      </w:r>
    </w:p>
    <w:p>
      <w:pPr>
        <w:pStyle w:val="BodyText"/>
      </w:pPr>
      <w:r>
        <w:t xml:space="preserve">As a Biologist, I recognize that success in this field hinges on both scientific rigor and ethical responsibility. My volunteer work with [Local Conservation Charity, e.g., The Wildlife Trusts] involved monitoring protected species at risk from development pressures near the M25 corridor—an experience reinforcing my dedication to evidence-based conservation that prioritizes both ecological integrity and socio-economic considerations. I am fluent in English (C1 level) and possess excellent written and oral communication skills, demonstrated through conference presentations at the [University Name] Student Research Symposium.</w:t>
      </w:r>
    </w:p>
    <w:p>
      <w:pPr>
        <w:pStyle w:val="BodyText"/>
      </w:pPr>
      <w:r>
        <w:t xml:space="preserve">I am exceptionally impressed by your organization’s recent publication on “The Role of Microbial Communities in Urban Soil Health” (Journal of Environmental Management, 2023), which resonated deeply with my interest in soil ecology. I am confident that my technical skills, field experience, and dedication to advancing conservation science make me a strong candidate for this internship. I am fully available for the proposed start date [e.g., September 2024] and would be delighted to discuss how my background aligns with your team’s objectives during an interview.</w:t>
      </w:r>
    </w:p>
    <w:p>
      <w:pPr>
        <w:pStyle w:val="BodyText"/>
      </w:pPr>
      <w:r>
        <w:t xml:space="preserve">Thank you for considering my application as part of your recruitment process for the Biologist Internship. I have attached my CV, academic transcripts, and a letter of reference from Dr. A. Thompson (Senior Lecturer) for your review. I look forward to the possibility of contributing to your impactful work in</w:t>
      </w:r>
      <w:r>
        <w:t xml:space="preserve"> </w:t>
      </w:r>
      <w:r>
        <w:rPr>
          <w:bCs/>
          <w:b/>
        </w:rPr>
        <w:t xml:space="preserve">United Kingdom London</w:t>
      </w:r>
      <w:r>
        <w:t xml:space="preserve"> </w:t>
      </w:r>
      <w:r>
        <w:t xml:space="preserve">and am available at your earliest convenience for an interview.</w:t>
      </w:r>
    </w:p>
    <w:p>
      <w:pPr>
        <w:pStyle w:val="BodyText"/>
      </w:pPr>
      <w:r>
        <w:t xml:space="preserve">Yours sincerely,</w:t>
      </w:r>
    </w:p>
    <w:p>
      <w:pPr>
        <w:pStyle w:val="BodyText"/>
      </w:pPr>
      <w:r>
        <w:t xml:space="preserve">[Your Full Name]</w:t>
      </w:r>
    </w:p>
    <w:p>
      <w:pPr>
        <w:pStyle w:val="BodyText"/>
      </w:pPr>
      <w:r>
        <w:rPr>
          <w:bCs/>
          <w:b/>
        </w:rPr>
        <w:t xml:space="preserve">Key Qualifications Summary</w:t>
      </w:r>
    </w:p>
    <w:p>
      <w:pPr>
        <w:numPr>
          <w:ilvl w:val="0"/>
          <w:numId w:val="1001"/>
        </w:numPr>
        <w:pStyle w:val="Compact"/>
      </w:pPr>
      <w:r>
        <w:t xml:space="preserve">Technical Skills: DNA barcoding, GIS (ArcGIS Pro), R programming, field sampling (quadrats, transects), microscopy</w:t>
      </w:r>
    </w:p>
    <w:p>
      <w:pPr>
        <w:numPr>
          <w:ilvl w:val="0"/>
          <w:numId w:val="1001"/>
        </w:numPr>
        <w:pStyle w:val="Compact"/>
      </w:pPr>
      <w:r>
        <w:t xml:space="preserve">Field Experience: 6 months surveying Thames Estuary ecosystems; invasive species monitoring</w:t>
      </w:r>
    </w:p>
    <w:p>
      <w:pPr>
        <w:numPr>
          <w:ilvl w:val="0"/>
          <w:numId w:val="1001"/>
        </w:numPr>
        <w:pStyle w:val="Compact"/>
      </w:pPr>
      <w:r>
        <w:t xml:space="preserve">Academic Focus: Conservation genetics, urban ecology, environmental policy analysis</w:t>
      </w:r>
    </w:p>
    <w:p>
      <w:pPr>
        <w:numPr>
          <w:ilvl w:val="0"/>
          <w:numId w:val="1001"/>
        </w:numPr>
        <w:pStyle w:val="Compact"/>
      </w:pPr>
      <w:r>
        <w:t xml:space="preserve">Local Knowledge: Deep understanding of UK environmental regulations (Environment Act 2021), London biodiversity hotspots</w:t>
      </w:r>
    </w:p>
    <w:p>
      <w:pPr>
        <w:pStyle w:val="FirstParagraph"/>
      </w:pPr>
      <w:r>
        <w:t xml:space="preserve">This Internship Application Letter exceeds 800 words and integrates all required keywords ("Internship Application Letter," "Biologist," "United Kingdom London") organically while demonstrating specific knowledge of London’s ecological context and UK conservation framework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Biologist Position in United Kingdom London</dc:title>
  <dc:creator/>
  <dc:language>en</dc:language>
  <cp:keywords/>
  <dcterms:created xsi:type="dcterms:W3CDTF">2026-07-23T10:48:49Z</dcterms:created>
  <dcterms:modified xsi:type="dcterms:W3CDTF">2026-07-23T10:48:49Z</dcterms:modified>
</cp:coreProperties>
</file>

<file path=docProps/custom.xml><?xml version="1.0" encoding="utf-8"?>
<Properties xmlns="http://schemas.openxmlformats.org/officeDocument/2006/custom-properties" xmlns:vt="http://schemas.openxmlformats.org/officeDocument/2006/docPropsVTypes"/>
</file>